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6EAF7FB9" w:rsidR="007C7456" w:rsidRPr="003C4C89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="004C7DAB">
        <w:rPr>
          <w:rFonts w:ascii="Arial" w:hAnsi="Arial" w:cs="Arial"/>
          <w:b/>
        </w:rPr>
        <w:t>3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  <w:r w:rsidR="004C7DAB">
        <w:rPr>
          <w:rFonts w:ascii="Arial" w:hAnsi="Arial" w:cs="Arial"/>
          <w:b/>
        </w:rPr>
        <w:t xml:space="preserve"> </w:t>
      </w:r>
      <w:r w:rsidR="004C7DAB" w:rsidRPr="003C4C89">
        <w:rPr>
          <w:rFonts w:ascii="Arial" w:hAnsi="Arial" w:cs="Arial"/>
        </w:rPr>
        <w:t>24</w:t>
      </w:r>
      <w:r w:rsidR="004C7DAB" w:rsidRPr="003C4C89">
        <w:rPr>
          <w:rFonts w:ascii="Arial" w:hAnsi="Arial" w:cs="Arial"/>
          <w:vertAlign w:val="superscript"/>
        </w:rPr>
        <w:t>th</w:t>
      </w:r>
      <w:r w:rsidR="004C7DAB" w:rsidRPr="003C4C89">
        <w:rPr>
          <w:rFonts w:ascii="Arial" w:hAnsi="Arial" w:cs="Arial"/>
        </w:rPr>
        <w:t xml:space="preserve"> November 2019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13BB39B3" w:rsidR="007C7456" w:rsidRDefault="004C7DAB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Start Time:</w:t>
      </w:r>
      <w:r>
        <w:rPr>
          <w:rFonts w:ascii="Arial" w:hAnsi="Arial" w:cs="Arial"/>
          <w:b/>
        </w:rPr>
        <w:tab/>
        <w:t>1:30PM</w:t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  <w:t>End Time:</w:t>
      </w:r>
      <w:r>
        <w:rPr>
          <w:rFonts w:ascii="Arial" w:hAnsi="Arial" w:cs="Arial"/>
          <w:b/>
        </w:rPr>
        <w:t xml:space="preserve"> 3:30PM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DEE8D2B" w14:textId="47734878" w:rsidR="007C7456" w:rsidRPr="00F36F8A" w:rsidRDefault="003C4C89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Discussed the </w:t>
      </w:r>
      <w:r w:rsidR="00F36F8A" w:rsidRPr="00F36F8A">
        <w:rPr>
          <w:rFonts w:ascii="Arial" w:hAnsi="Arial" w:cs="Arial"/>
        </w:rPr>
        <w:t>Proposal, Wireframe, System Architecture</w:t>
      </w:r>
      <w:r w:rsidR="00F36F8A">
        <w:rPr>
          <w:rFonts w:ascii="Arial" w:hAnsi="Arial" w:cs="Arial"/>
        </w:rPr>
        <w:t>, Use Case</w:t>
      </w: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5EA4EA8A" w14:textId="521F32EB" w:rsidR="004C7DAB" w:rsidRPr="00F36F8A" w:rsidRDefault="004C7DAB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F36F8A">
        <w:rPr>
          <w:rFonts w:ascii="Arial" w:hAnsi="Arial" w:cs="Arial"/>
        </w:rPr>
        <w:t>Methodology, Work Breakdown Structure, Feature wise Use case</w:t>
      </w: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2CB00FB7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7957BD70" w14:textId="77777777" w:rsidR="003C4C89" w:rsidRDefault="003C4C89">
      <w:pPr>
        <w:rPr>
          <w:rFonts w:ascii="Arial" w:hAnsi="Arial" w:cs="Arial"/>
          <w:b/>
        </w:rPr>
      </w:pP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C1A46D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71CF2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41140A1A" w14:textId="3095DDB1" w:rsidR="00F36F8A" w:rsidRPr="00F36F8A" w:rsidRDefault="00F36F8A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F36F8A">
        <w:rPr>
          <w:rFonts w:ascii="Arial" w:hAnsi="Arial" w:cs="Arial"/>
        </w:rPr>
        <w:t>Wireframe of the project, Use Case Diagram of overall project</w:t>
      </w:r>
      <w:r>
        <w:rPr>
          <w:rFonts w:ascii="Arial" w:hAnsi="Arial" w:cs="Arial"/>
        </w:rPr>
        <w:t xml:space="preserve">, creating repository in </w:t>
      </w:r>
      <w:proofErr w:type="spellStart"/>
      <w:r>
        <w:rPr>
          <w:rFonts w:ascii="Arial" w:hAnsi="Arial" w:cs="Arial"/>
        </w:rPr>
        <w:t>Github</w:t>
      </w:r>
      <w:proofErr w:type="spellEnd"/>
    </w:p>
    <w:p w14:paraId="20099199" w14:textId="77777777" w:rsidR="00F36F8A" w:rsidRDefault="00F36F8A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2070A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8AB6DF9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bookmarkStart w:id="0" w:name="_GoBack"/>
      <w:bookmarkEnd w:id="0"/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5F5C3EA1" w14:textId="5A9747D4" w:rsidR="00F36F8A" w:rsidRPr="003C4C89" w:rsidRDefault="00F36F8A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</w:rPr>
        <w:t xml:space="preserve">Proper explanation of </w:t>
      </w:r>
      <w:r w:rsidRPr="00F36F8A">
        <w:rPr>
          <w:rFonts w:ascii="Arial" w:hAnsi="Arial" w:cs="Arial"/>
        </w:rPr>
        <w:t>Methodology, Work Breakdown Structure, Feature wise Use case</w:t>
      </w: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3C4C89"/>
    <w:rsid w:val="004C7DAB"/>
    <w:rsid w:val="007C7456"/>
    <w:rsid w:val="008B0C05"/>
    <w:rsid w:val="00963223"/>
    <w:rsid w:val="00C14F66"/>
    <w:rsid w:val="00F3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5</cp:revision>
  <dcterms:created xsi:type="dcterms:W3CDTF">2019-11-08T09:04:00Z</dcterms:created>
  <dcterms:modified xsi:type="dcterms:W3CDTF">2019-12-14T18:48:00Z</dcterms:modified>
</cp:coreProperties>
</file>